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16B56" w14:textId="705A1EAE" w:rsidR="00AF6219" w:rsidRDefault="00B47D62" w:rsidP="00B47D62">
      <w:pPr>
        <w:jc w:val="center"/>
      </w:pPr>
      <w:r>
        <w:t>CSCI971 Modern Cryptography Assignment 8</w:t>
      </w:r>
    </w:p>
    <w:p w14:paraId="6ECAE4F7" w14:textId="290C7EC9" w:rsidR="00B47D62" w:rsidRDefault="00B47D62" w:rsidP="005C4441">
      <w:pPr>
        <w:jc w:val="center"/>
      </w:pPr>
      <w:r>
        <w:t>Author: Weijian Ye</w:t>
      </w:r>
    </w:p>
    <w:p w14:paraId="2D711152" w14:textId="055E701D" w:rsidR="00B47D62" w:rsidRDefault="00B47D62" w:rsidP="00B47D62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F36AEE4" wp14:editId="7655A259">
                <wp:simplePos x="0" y="0"/>
                <wp:positionH relativeFrom="column">
                  <wp:posOffset>3861847</wp:posOffset>
                </wp:positionH>
                <wp:positionV relativeFrom="paragraph">
                  <wp:posOffset>205105</wp:posOffset>
                </wp:positionV>
                <wp:extent cx="759460" cy="284480"/>
                <wp:effectExtent l="0" t="0" r="2540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946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4D11B" w14:textId="57DF0F9F" w:rsidR="00B47D62" w:rsidRDefault="00B47D62">
                            <w:r>
                              <w:t>Al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36AEE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4.1pt;margin-top:16.15pt;width:59.8pt;height:22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" stroked="f">
                <v:textbox>
                  <w:txbxContent>
                    <w:p w14:paraId="4E14D11B" w14:textId="57DF0F9F" w:rsidR="00B47D62" w:rsidRDefault="00B47D62">
                      <w:r>
                        <w:t>Al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1. </w:t>
      </w:r>
    </w:p>
    <w:p w14:paraId="0B21D84A" w14:textId="0AAF3029" w:rsidR="00B47D62" w:rsidRDefault="005C4441" w:rsidP="00B47D62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09736371" wp14:editId="19A3B3E2">
                <wp:simplePos x="0" y="0"/>
                <wp:positionH relativeFrom="column">
                  <wp:posOffset>1855470</wp:posOffset>
                </wp:positionH>
                <wp:positionV relativeFrom="paragraph">
                  <wp:posOffset>1219835</wp:posOffset>
                </wp:positionV>
                <wp:extent cx="1508125" cy="284480"/>
                <wp:effectExtent l="0" t="0" r="0" b="127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1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AC730B" w14:textId="7195E4A9" w:rsidR="005C4441" w:rsidRDefault="00D806EB">
                            <w:r>
                              <w:t>(</w:t>
                            </w:r>
                            <w:r w:rsidR="005C4441">
                              <w:t>m</w:t>
                            </w:r>
                            <w:r w:rsidR="005C4441" w:rsidRPr="005C4441">
                              <w:rPr>
                                <w:vertAlign w:val="subscript"/>
                              </w:rPr>
                              <w:t>2</w:t>
                            </w:r>
                            <w:r w:rsidR="005C4441">
                              <w:t xml:space="preserve">, </w:t>
                            </w:r>
                            <w:proofErr w:type="spellStart"/>
                            <w:r w:rsidR="005C4441">
                              <w:t>g</w:t>
                            </w:r>
                            <w:r w:rsidR="005C4441" w:rsidRPr="005C4441">
                              <w:rPr>
                                <w:vertAlign w:val="superscript"/>
                              </w:rPr>
                              <w:t>k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36371" id="_x0000_s1027" type="#_x0000_t202" style="position:absolute;margin-left:146.1pt;margin-top:96.05pt;width:118.75pt;height:22.4pt;z-index:251658239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" stroked="f">
                <v:textbox>
                  <w:txbxContent>
                    <w:p w14:paraId="78AC730B" w14:textId="7195E4A9" w:rsidR="005C4441" w:rsidRDefault="00D806EB">
                      <w:r>
                        <w:t>(</w:t>
                      </w:r>
                      <w:r w:rsidR="005C4441">
                        <w:t>m</w:t>
                      </w:r>
                      <w:r w:rsidR="005C4441" w:rsidRPr="005C4441">
                        <w:rPr>
                          <w:vertAlign w:val="subscript"/>
                        </w:rPr>
                        <w:t>2</w:t>
                      </w:r>
                      <w:r w:rsidR="005C4441">
                        <w:t xml:space="preserve">, </w:t>
                      </w:r>
                      <w:proofErr w:type="spellStart"/>
                      <w:r w:rsidR="005C4441">
                        <w:t>g</w:t>
                      </w:r>
                      <w:r w:rsidR="005C4441" w:rsidRPr="005C4441">
                        <w:rPr>
                          <w:vertAlign w:val="superscript"/>
                        </w:rPr>
                        <w:t>k</w:t>
                      </w:r>
                      <w:proofErr w:type="spellEnd"/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22954C4" wp14:editId="65A9805E">
                <wp:simplePos x="0" y="0"/>
                <wp:positionH relativeFrom="column">
                  <wp:posOffset>1415843</wp:posOffset>
                </wp:positionH>
                <wp:positionV relativeFrom="paragraph">
                  <wp:posOffset>1484564</wp:posOffset>
                </wp:positionV>
                <wp:extent cx="2449005" cy="11875"/>
                <wp:effectExtent l="0" t="57150" r="27940" b="1028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9005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C05A61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11.5pt;margin-top:116.9pt;width:192.85pt;height: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6C05DD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ED2412" wp14:editId="446BDA8F">
                <wp:simplePos x="0" y="0"/>
                <wp:positionH relativeFrom="column">
                  <wp:posOffset>1422070</wp:posOffset>
                </wp:positionH>
                <wp:positionV relativeFrom="paragraph">
                  <wp:posOffset>1033302</wp:posOffset>
                </wp:positionV>
                <wp:extent cx="2440379" cy="17813"/>
                <wp:effectExtent l="38100" t="76200" r="0" b="7747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40379" cy="178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E0141E" id="Straight Arrow Connector 5" o:spid="_x0000_s1026" type="#_x0000_t32" style="position:absolute;margin-left:111.95pt;margin-top:81.35pt;width:192.15pt;height:1.4pt;flip:x 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B47D62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45A1D56" wp14:editId="14F23FE1">
                <wp:simplePos x="0" y="0"/>
                <wp:positionH relativeFrom="column">
                  <wp:posOffset>3862070</wp:posOffset>
                </wp:positionH>
                <wp:positionV relativeFrom="paragraph">
                  <wp:posOffset>183515</wp:posOffset>
                </wp:positionV>
                <wp:extent cx="1381760" cy="2165985"/>
                <wp:effectExtent l="0" t="0" r="27940" b="2476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760" cy="2165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831C0D" w14:textId="10336FA5" w:rsidR="00B47D62" w:rsidRDefault="008E4A7A">
                            <w:r>
                              <w:t xml:space="preserve">m </w:t>
                            </w:r>
                            <w:r>
                              <w:rPr>
                                <w:rFonts w:eastAsiaTheme="minorHAnsi"/>
                              </w:rPr>
                              <w:t>←</w:t>
                            </w:r>
                            <w:r>
                              <w:t xml:space="preserve"> M</w:t>
                            </w:r>
                          </w:p>
                          <w:p w14:paraId="204EBA20" w14:textId="6020D503" w:rsidR="008E4A7A" w:rsidRDefault="006C05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 xml:space="preserve">p ← </w:t>
                            </w:r>
                            <w:proofErr w:type="spellStart"/>
                            <w:r w:rsidR="008E4A7A">
                              <w:rPr>
                                <w:rFonts w:eastAsiaTheme="minorHAnsi"/>
                              </w:rPr>
                              <w:t>Z</w:t>
                            </w:r>
                            <w:r w:rsidRPr="006C05DD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  <w:proofErr w:type="spellEnd"/>
                          </w:p>
                          <w:p w14:paraId="41D36C70" w14:textId="7F72299B" w:rsidR="006C05DD" w:rsidRDefault="006C05DD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 w:rsidR="005C4441" w:rsidRPr="005C4441"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H(m)</w:t>
                            </w:r>
                            <w:proofErr w:type="spellStart"/>
                            <w:r>
                              <w:rPr>
                                <w:rFonts w:eastAsiaTheme="minorHAnsi"/>
                              </w:rPr>
                              <w:t>g</w:t>
                            </w:r>
                            <w:r w:rsidRPr="006C05DD">
                              <w:rPr>
                                <w:rFonts w:eastAsiaTheme="minorHAnsi"/>
                                <w:vertAlign w:val="superscript"/>
                              </w:rPr>
                              <w:t>p</w:t>
                            </w:r>
                            <w:proofErr w:type="spellEnd"/>
                          </w:p>
                          <w:p w14:paraId="3F1F6BD9" w14:textId="243AFC51" w:rsidR="006C05DD" w:rsidRDefault="006C05DD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14:paraId="4EF6B27E" w14:textId="692A5F9E" w:rsidR="00B40507" w:rsidRDefault="005C4441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 w:rsidRPr="005C4441">
                              <w:rPr>
                                <w:rFonts w:eastAsiaTheme="minorHAnsi"/>
                                <w:vertAlign w:val="subscript"/>
                              </w:rPr>
                              <w:t>3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(m</w:t>
                            </w:r>
                            <w:r w:rsidRPr="005C4441">
                              <w:rPr>
                                <w:rFonts w:eastAsiaTheme="minorHAnsi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eastAsiaTheme="minorHAnsi"/>
                              </w:rPr>
                              <w:t>)/(</w:t>
                            </w:r>
                            <w:proofErr w:type="spellStart"/>
                            <w:r>
                              <w:rPr>
                                <w:rFonts w:eastAsiaTheme="minorHAnsi"/>
                              </w:rPr>
                              <w:t>g</w:t>
                            </w:r>
                            <w:r w:rsidRPr="005C4441">
                              <w:rPr>
                                <w:rFonts w:eastAsiaTheme="minorHAnsi"/>
                                <w:vertAlign w:val="superscript"/>
                              </w:rPr>
                              <w:t>k</w:t>
                            </w:r>
                            <w:r>
                              <w:rPr>
                                <w:rFonts w:eastAsiaTheme="minorHAnsi"/>
                              </w:rPr>
                              <w:t>g</w:t>
                            </w:r>
                            <w:r w:rsidRPr="005C4441">
                              <w:rPr>
                                <w:rFonts w:eastAsiaTheme="minorHAnsi"/>
                                <w:vertAlign w:val="superscript"/>
                              </w:rPr>
                              <w:t>p</w:t>
                            </w:r>
                            <w:proofErr w:type="spellEnd"/>
                            <w:r>
                              <w:rPr>
                                <w:rFonts w:eastAsiaTheme="minorHAnsi"/>
                              </w:rPr>
                              <w:t>)</w:t>
                            </w:r>
                          </w:p>
                          <w:p w14:paraId="75595603" w14:textId="77777777" w:rsidR="008E4A7A" w:rsidRPr="008E4A7A" w:rsidRDefault="008E4A7A">
                            <w:pPr>
                              <w:rPr>
                                <w:rFonts w:ascii="Arial" w:hAnsi="Arial" w:cs="Arial"/>
                                <w:color w:val="E2DED7"/>
                                <w:shd w:val="clear" w:color="auto" w:fill="1416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5A1D56" id="_x0000_s1028" type="#_x0000_t202" style="position:absolute;margin-left:304.1pt;margin-top:14.45pt;width:108.8pt;height:170.5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">
                <v:textbox>
                  <w:txbxContent>
                    <w:p w14:paraId="65831C0D" w14:textId="10336FA5" w:rsidR="00B47D62" w:rsidRDefault="008E4A7A">
                      <w:r>
                        <w:t xml:space="preserve">m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t xml:space="preserve"> M</w:t>
                      </w:r>
                    </w:p>
                    <w:p w14:paraId="204EBA20" w14:textId="6020D503" w:rsidR="008E4A7A" w:rsidRDefault="006C05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 xml:space="preserve">p ← </w:t>
                      </w:r>
                      <w:proofErr w:type="spellStart"/>
                      <w:r w:rsidR="008E4A7A">
                        <w:rPr>
                          <w:rFonts w:eastAsiaTheme="minorHAnsi"/>
                        </w:rPr>
                        <w:t>Z</w:t>
                      </w:r>
                      <w:r w:rsidRPr="006C05DD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</w:p>
                    <w:p w14:paraId="41D36C70" w14:textId="7F72299B" w:rsidR="006C05DD" w:rsidRDefault="006C05DD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m</w:t>
                      </w:r>
                      <w:r w:rsidR="005C4441" w:rsidRPr="005C4441"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>
                        <w:rPr>
                          <w:rFonts w:eastAsiaTheme="minorHAnsi"/>
                        </w:rPr>
                        <w:t xml:space="preserve"> ← H(m)</w:t>
                      </w:r>
                      <w:proofErr w:type="spellStart"/>
                      <w:r>
                        <w:rPr>
                          <w:rFonts w:eastAsiaTheme="minorHAnsi"/>
                        </w:rPr>
                        <w:t>g</w:t>
                      </w:r>
                      <w:r w:rsidRPr="006C05DD">
                        <w:rPr>
                          <w:rFonts w:eastAsiaTheme="minorHAnsi"/>
                          <w:vertAlign w:val="superscript"/>
                        </w:rPr>
                        <w:t>p</w:t>
                      </w:r>
                      <w:proofErr w:type="spellEnd"/>
                    </w:p>
                    <w:p w14:paraId="3F1F6BD9" w14:textId="243AFC51" w:rsidR="006C05DD" w:rsidRDefault="006C05DD">
                      <w:pPr>
                        <w:rPr>
                          <w:rFonts w:eastAsiaTheme="minorHAnsi"/>
                        </w:rPr>
                      </w:pPr>
                    </w:p>
                    <w:p w14:paraId="4EF6B27E" w14:textId="692A5F9E" w:rsidR="00B40507" w:rsidRDefault="005C4441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m</w:t>
                      </w:r>
                      <w:r w:rsidRPr="005C4441">
                        <w:rPr>
                          <w:rFonts w:eastAsiaTheme="minorHAnsi"/>
                          <w:vertAlign w:val="subscript"/>
                        </w:rPr>
                        <w:t>3</w:t>
                      </w:r>
                      <w:r>
                        <w:rPr>
                          <w:rFonts w:eastAsiaTheme="minorHAnsi"/>
                        </w:rPr>
                        <w:t xml:space="preserve"> ← (m</w:t>
                      </w:r>
                      <w:r w:rsidRPr="005C4441">
                        <w:rPr>
                          <w:rFonts w:eastAsiaTheme="minorHAnsi"/>
                          <w:vertAlign w:val="subscript"/>
                        </w:rPr>
                        <w:t>2</w:t>
                      </w:r>
                      <w:r>
                        <w:rPr>
                          <w:rFonts w:eastAsiaTheme="minorHAnsi"/>
                        </w:rPr>
                        <w:t>)/(</w:t>
                      </w:r>
                      <w:proofErr w:type="spellStart"/>
                      <w:r>
                        <w:rPr>
                          <w:rFonts w:eastAsiaTheme="minorHAnsi"/>
                        </w:rPr>
                        <w:t>g</w:t>
                      </w:r>
                      <w:r w:rsidRPr="005C4441">
                        <w:rPr>
                          <w:rFonts w:eastAsiaTheme="minorHAnsi"/>
                          <w:vertAlign w:val="superscript"/>
                        </w:rPr>
                        <w:t>k</w:t>
                      </w:r>
                      <w:r>
                        <w:rPr>
                          <w:rFonts w:eastAsiaTheme="minorHAnsi"/>
                        </w:rPr>
                        <w:t>g</w:t>
                      </w:r>
                      <w:r w:rsidRPr="005C4441">
                        <w:rPr>
                          <w:rFonts w:eastAsiaTheme="minorHAnsi"/>
                          <w:vertAlign w:val="superscript"/>
                        </w:rPr>
                        <w:t>p</w:t>
                      </w:r>
                      <w:proofErr w:type="spellEnd"/>
                      <w:r>
                        <w:rPr>
                          <w:rFonts w:eastAsiaTheme="minorHAnsi"/>
                        </w:rPr>
                        <w:t>)</w:t>
                      </w:r>
                    </w:p>
                    <w:p w14:paraId="75595603" w14:textId="77777777" w:rsidR="008E4A7A" w:rsidRPr="008E4A7A" w:rsidRDefault="008E4A7A">
                      <w:pPr>
                        <w:rPr>
                          <w:rFonts w:ascii="Arial" w:hAnsi="Arial" w:cs="Arial"/>
                          <w:color w:val="E2DED7"/>
                          <w:shd w:val="clear" w:color="auto" w:fill="141617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47D62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D87A05A" wp14:editId="705CFDED">
                <wp:simplePos x="0" y="0"/>
                <wp:positionH relativeFrom="margin">
                  <wp:align>left</wp:align>
                </wp:positionH>
                <wp:positionV relativeFrom="paragraph">
                  <wp:posOffset>237490</wp:posOffset>
                </wp:positionV>
                <wp:extent cx="1412875" cy="2095500"/>
                <wp:effectExtent l="0" t="0" r="15875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3163" cy="2095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52C925" w14:textId="1895C5D2" w:rsidR="00B47D62" w:rsidRDefault="00B47D62">
                            <w:r>
                              <w:t xml:space="preserve">k </w:t>
                            </w:r>
                            <w:r>
                              <w:rPr>
                                <w:rFonts w:eastAsiaTheme="minorHAnsi"/>
                              </w:rPr>
                              <w:t>←</w:t>
                            </w:r>
                            <w:r>
                              <w:t xml:space="preserve"> K</w:t>
                            </w:r>
                          </w:p>
                          <w:p w14:paraId="44D2D15F" w14:textId="41A614D6" w:rsidR="00B47D62" w:rsidRDefault="00B47D62"/>
                          <w:p w14:paraId="1B7A35E1" w14:textId="067900BF" w:rsidR="006C05DD" w:rsidRDefault="006C05DD"/>
                          <w:p w14:paraId="1A20C557" w14:textId="4D2A553A" w:rsidR="006C05DD" w:rsidRDefault="005C4441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>m</w:t>
                            </w:r>
                            <w:r w:rsidRPr="005C4441">
                              <w:rPr>
                                <w:vertAlign w:val="subscript"/>
                              </w:rPr>
                              <w:t>2</w:t>
                            </w:r>
                            <w:r w:rsidR="006C05DD">
                              <w:t xml:space="preserve"> </w:t>
                            </w:r>
                            <w:r w:rsidR="006C05DD">
                              <w:rPr>
                                <w:rFonts w:eastAsiaTheme="minorHAnsi"/>
                              </w:rPr>
                              <w:t xml:space="preserve">← </w:t>
                            </w: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 w:rsidRPr="005C4441"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 w:rsidRPr="005C4441">
                              <w:rPr>
                                <w:rFonts w:eastAsiaTheme="minorHAnsi"/>
                                <w:vertAlign w:val="superscript"/>
                              </w:rPr>
                              <w:t>K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 w14:paraId="6C14756C" w14:textId="77777777" w:rsidR="005C4441" w:rsidRDefault="005C4441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14:paraId="20F7629D" w14:textId="77777777" w:rsidR="005C4441" w:rsidRDefault="005C444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87A05A" id="_x0000_s1029" type="#_x0000_t202" style="position:absolute;margin-left:0;margin-top:18.7pt;width:111.25pt;height:165pt;z-index:251664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">
                <v:textbox>
                  <w:txbxContent>
                    <w:p w14:paraId="6552C925" w14:textId="1895C5D2" w:rsidR="00B47D62" w:rsidRDefault="00B47D62">
                      <w:r>
                        <w:t xml:space="preserve">k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t xml:space="preserve"> K</w:t>
                      </w:r>
                    </w:p>
                    <w:p w14:paraId="44D2D15F" w14:textId="41A614D6" w:rsidR="00B47D62" w:rsidRDefault="00B47D62"/>
                    <w:p w14:paraId="1B7A35E1" w14:textId="067900BF" w:rsidR="006C05DD" w:rsidRDefault="006C05DD"/>
                    <w:p w14:paraId="1A20C557" w14:textId="4D2A553A" w:rsidR="006C05DD" w:rsidRDefault="005C4441">
                      <w:pPr>
                        <w:rPr>
                          <w:rFonts w:eastAsiaTheme="minorHAnsi"/>
                        </w:rPr>
                      </w:pPr>
                      <w:r>
                        <w:t>m</w:t>
                      </w:r>
                      <w:r w:rsidRPr="005C4441">
                        <w:rPr>
                          <w:vertAlign w:val="subscript"/>
                        </w:rPr>
                        <w:t>2</w:t>
                      </w:r>
                      <w:r w:rsidR="006C05DD">
                        <w:t xml:space="preserve"> </w:t>
                      </w:r>
                      <w:r w:rsidR="006C05DD">
                        <w:rPr>
                          <w:rFonts w:eastAsiaTheme="minorHAnsi"/>
                        </w:rPr>
                        <w:t xml:space="preserve">← </w:t>
                      </w:r>
                      <w:r>
                        <w:rPr>
                          <w:rFonts w:eastAsiaTheme="minorHAnsi"/>
                        </w:rPr>
                        <w:t>m</w:t>
                      </w:r>
                      <w:r w:rsidRPr="005C4441"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 w:rsidRPr="005C4441">
                        <w:rPr>
                          <w:rFonts w:eastAsiaTheme="minorHAnsi"/>
                          <w:vertAlign w:val="superscript"/>
                        </w:rPr>
                        <w:t>K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</w:p>
                    <w:p w14:paraId="6C14756C" w14:textId="77777777" w:rsidR="005C4441" w:rsidRDefault="005C4441">
                      <w:pPr>
                        <w:rPr>
                          <w:rFonts w:eastAsiaTheme="minorHAnsi"/>
                        </w:rPr>
                      </w:pPr>
                    </w:p>
                    <w:p w14:paraId="20F7629D" w14:textId="77777777" w:rsidR="005C4441" w:rsidRDefault="005C4441"/>
                  </w:txbxContent>
                </v:textbox>
                <w10:wrap type="square" anchorx="margin"/>
              </v:shape>
            </w:pict>
          </mc:Fallback>
        </mc:AlternateContent>
      </w:r>
      <w:r w:rsidR="00B47D6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3E6068" wp14:editId="469E5005">
                <wp:simplePos x="0" y="0"/>
                <wp:positionH relativeFrom="column">
                  <wp:posOffset>3862450</wp:posOffset>
                </wp:positionH>
                <wp:positionV relativeFrom="paragraph">
                  <wp:posOffset>190154</wp:posOffset>
                </wp:positionV>
                <wp:extent cx="1382874" cy="2160748"/>
                <wp:effectExtent l="0" t="0" r="27305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2874" cy="216074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046E65" id="Rectangle 2" o:spid="_x0000_s1026" style="position:absolute;margin-left:304.15pt;margin-top:14.95pt;width:108.9pt;height:170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" filled="f" strokecolor="#1f3763 [1604]" strokeweight="1pt"/>
            </w:pict>
          </mc:Fallback>
        </mc:AlternateContent>
      </w:r>
      <w:r w:rsidR="00B47D62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F76F1F" wp14:editId="210136C1">
                <wp:simplePos x="0" y="0"/>
                <wp:positionH relativeFrom="column">
                  <wp:posOffset>2969</wp:posOffset>
                </wp:positionH>
                <wp:positionV relativeFrom="paragraph">
                  <wp:posOffset>231717</wp:posOffset>
                </wp:positionV>
                <wp:extent cx="1407226" cy="2119746"/>
                <wp:effectExtent l="0" t="0" r="21590" b="139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226" cy="211974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16EFB5" id="Rectangle 1" o:spid="_x0000_s1026" style="position:absolute;margin-left:.25pt;margin-top:18.25pt;width:110.8pt;height:166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" filled="f" strokecolor="#1f3763 [1604]" strokeweight="1pt"/>
            </w:pict>
          </mc:Fallback>
        </mc:AlternateContent>
      </w:r>
      <w:r w:rsidR="00B47D62">
        <w:t>Bob</w:t>
      </w:r>
    </w:p>
    <w:p w14:paraId="204526E4" w14:textId="17F1CF73" w:rsidR="00B40507" w:rsidRDefault="00B40507" w:rsidP="00B47D62">
      <w:pPr>
        <w:widowControl/>
        <w:jc w:val="left"/>
      </w:pPr>
    </w:p>
    <w:p w14:paraId="32B0215B" w14:textId="7DD757F4" w:rsidR="00B40507" w:rsidRDefault="00D806EB" w:rsidP="00B47D62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2D66A42" wp14:editId="6CA00553">
                <wp:simplePos x="0" y="0"/>
                <wp:positionH relativeFrom="column">
                  <wp:posOffset>2317115</wp:posOffset>
                </wp:positionH>
                <wp:positionV relativeFrom="paragraph">
                  <wp:posOffset>215265</wp:posOffset>
                </wp:positionV>
                <wp:extent cx="486410" cy="260350"/>
                <wp:effectExtent l="0" t="0" r="8890" b="63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6410" cy="26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664CFB" w14:textId="733E0A5D" w:rsidR="005C4441" w:rsidRDefault="005C4441">
                            <w:r>
                              <w:t>m</w:t>
                            </w:r>
                            <w:r w:rsidRPr="00D806EB"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D66A42" id="_x0000_s1030" type="#_x0000_t202" style="position:absolute;margin-left:182.45pt;margin-top:16.95pt;width:38.3pt;height:20.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" stroked="f">
                <v:textbox>
                  <w:txbxContent>
                    <w:p w14:paraId="76664CFB" w14:textId="733E0A5D" w:rsidR="005C4441" w:rsidRDefault="005C4441">
                      <w:r>
                        <w:t>m</w:t>
                      </w:r>
                      <w:r w:rsidRPr="00D806EB"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9B7838" w14:textId="0E5FEC71" w:rsidR="00B40507" w:rsidRDefault="00B40507" w:rsidP="00B47D62">
      <w:pPr>
        <w:widowControl/>
        <w:jc w:val="left"/>
      </w:pPr>
    </w:p>
    <w:p w14:paraId="10FE5457" w14:textId="07F6444F" w:rsidR="00B40507" w:rsidRDefault="00B40507" w:rsidP="00B47D62">
      <w:pPr>
        <w:widowControl/>
        <w:jc w:val="left"/>
      </w:pPr>
    </w:p>
    <w:p w14:paraId="0DA72EBE" w14:textId="61B8F0A9" w:rsidR="00B40507" w:rsidRDefault="00B40507" w:rsidP="00B47D62">
      <w:pPr>
        <w:widowControl/>
        <w:jc w:val="left"/>
      </w:pPr>
    </w:p>
    <w:p w14:paraId="0EF561BC" w14:textId="76B310B5" w:rsidR="00B40507" w:rsidRDefault="00B40507" w:rsidP="00B47D62">
      <w:pPr>
        <w:widowControl/>
        <w:jc w:val="left"/>
      </w:pPr>
    </w:p>
    <w:p w14:paraId="4E94DE6C" w14:textId="4025BA03" w:rsidR="00B40507" w:rsidRDefault="00B40507" w:rsidP="00B47D62">
      <w:pPr>
        <w:widowControl/>
        <w:jc w:val="left"/>
      </w:pPr>
    </w:p>
    <w:p w14:paraId="025DEAB2" w14:textId="410D10BB" w:rsidR="00B40507" w:rsidRDefault="00B40507" w:rsidP="00B47D62">
      <w:pPr>
        <w:widowControl/>
        <w:jc w:val="left"/>
      </w:pPr>
      <w:r>
        <w:t>m</w:t>
      </w:r>
      <w:r w:rsidRPr="00217DFE">
        <w:rPr>
          <w:vertAlign w:val="subscript"/>
        </w:rPr>
        <w:t>3</w:t>
      </w:r>
      <w:r>
        <w:t xml:space="preserve"> = [H(m)</w:t>
      </w:r>
      <w:proofErr w:type="spellStart"/>
      <w:proofErr w:type="gramStart"/>
      <w:r>
        <w:t>g</w:t>
      </w:r>
      <w:r w:rsidRPr="00B40507">
        <w:rPr>
          <w:vertAlign w:val="superscript"/>
        </w:rPr>
        <w:t>p</w:t>
      </w:r>
      <w:proofErr w:type="spellEnd"/>
      <w:r>
        <w:t>]</w:t>
      </w:r>
      <w:r w:rsidRPr="00B40507">
        <w:rPr>
          <w:vertAlign w:val="superscript"/>
        </w:rPr>
        <w:t>k</w:t>
      </w:r>
      <w:proofErr w:type="gramEnd"/>
      <w:r>
        <w:t>/(</w:t>
      </w:r>
      <w:proofErr w:type="spellStart"/>
      <w:r>
        <w:t>g</w:t>
      </w:r>
      <w:r w:rsidRPr="00B40507">
        <w:rPr>
          <w:vertAlign w:val="superscript"/>
        </w:rPr>
        <w:t>k</w:t>
      </w:r>
      <w:r>
        <w:t>g</w:t>
      </w:r>
      <w:r w:rsidRPr="00B40507">
        <w:rPr>
          <w:vertAlign w:val="superscript"/>
        </w:rPr>
        <w:t>p</w:t>
      </w:r>
      <w:proofErr w:type="spellEnd"/>
      <w:r>
        <w:t>) = H(m)</w:t>
      </w:r>
      <w:r w:rsidRPr="00B40507">
        <w:rPr>
          <w:vertAlign w:val="superscript"/>
        </w:rPr>
        <w:t>k</w:t>
      </w:r>
      <w:r>
        <w:t xml:space="preserve"> </w:t>
      </w:r>
    </w:p>
    <w:p w14:paraId="520707F8" w14:textId="6D871DB1" w:rsidR="00487CAC" w:rsidRDefault="00EB5BC6" w:rsidP="00B47D62">
      <w:pPr>
        <w:widowControl/>
        <w:jc w:val="left"/>
      </w:pPr>
      <w:r>
        <w:t>2.</w:t>
      </w:r>
    </w:p>
    <w:p w14:paraId="393DFB58" w14:textId="6C792796" w:rsidR="00487CAC" w:rsidRDefault="004F3712" w:rsidP="00B47D62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5164" behindDoc="0" locked="0" layoutInCell="1" allowOverlap="1" wp14:anchorId="7EF097D4" wp14:editId="70D76303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1228725" cy="295910"/>
                <wp:effectExtent l="0" t="0" r="9525" b="889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2F4FB4" w14:textId="3C0D43F4" w:rsidR="004F3712" w:rsidRDefault="004F3712">
                            <w:r>
                              <w:t>DDH Challen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F097D4" id="_x0000_s1031" type="#_x0000_t202" style="position:absolute;margin-left:0;margin-top:18.85pt;width:96.75pt;height:23.3pt;z-index:2516551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" stroked="f">
                <v:textbox>
                  <w:txbxContent>
                    <w:p w14:paraId="6B2F4FB4" w14:textId="3C0D43F4" w:rsidR="004F3712" w:rsidRDefault="004F3712">
                      <w:r>
                        <w:t>DDH Challen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eastAsia"/>
        </w:rPr>
        <w:t>（1）</w:t>
      </w:r>
    </w:p>
    <w:p w14:paraId="75CB5A02" w14:textId="1D836D0B" w:rsidR="00EB5BC6" w:rsidRDefault="00182B07" w:rsidP="00B47D62">
      <w:pPr>
        <w:widowControl/>
        <w:jc w:val="lef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189" behindDoc="0" locked="0" layoutInCell="1" allowOverlap="1" wp14:anchorId="25DADF48" wp14:editId="0DFE4538">
                <wp:simplePos x="0" y="0"/>
                <wp:positionH relativeFrom="margin">
                  <wp:align>left</wp:align>
                </wp:positionH>
                <wp:positionV relativeFrom="paragraph">
                  <wp:posOffset>3045460</wp:posOffset>
                </wp:positionV>
                <wp:extent cx="4827270" cy="1525270"/>
                <wp:effectExtent l="0" t="0" r="0" b="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7270" cy="1525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6EC667" w14:textId="38339BC3" w:rsidR="0019242A" w:rsidRDefault="0019242A">
                            <w:r>
                              <w:t xml:space="preserve">Between A and B, there is </w:t>
                            </w:r>
                            <w:proofErr w:type="spellStart"/>
                            <w:r>
                              <w:t>SSadv</w:t>
                            </w:r>
                            <w:proofErr w:type="spellEnd"/>
                            <w:r>
                              <w:t>*[A, E</w:t>
                            </w:r>
                            <w:r w:rsidRPr="0019242A"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 xml:space="preserve">] = | </w:t>
                            </w:r>
                            <w:proofErr w:type="spellStart"/>
                            <w:r>
                              <w:t>Pr</w:t>
                            </w:r>
                            <w:proofErr w:type="spellEnd"/>
                            <w:r>
                              <w:t>[W</w:t>
                            </w:r>
                            <w:r w:rsidRPr="0019242A"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] – 1/2|</w:t>
                            </w:r>
                          </w:p>
                          <w:p w14:paraId="2EEB601B" w14:textId="289284E1" w:rsidR="0019242A" w:rsidRDefault="0019242A">
                            <w:r>
                              <w:t xml:space="preserve">Between DDH challenger and B, there is </w:t>
                            </w:r>
                            <w:proofErr w:type="spellStart"/>
                            <w:proofErr w:type="gramStart"/>
                            <w:r w:rsidR="00182B07">
                              <w:t>DDHadv</w:t>
                            </w:r>
                            <w:proofErr w:type="spellEnd"/>
                            <w:r w:rsidR="00182B07">
                              <w:t>[</w:t>
                            </w:r>
                            <w:proofErr w:type="spellStart"/>
                            <w:proofErr w:type="gramEnd"/>
                            <w:r w:rsidR="00182B07">
                              <w:t>B</w:t>
                            </w:r>
                            <w:r w:rsidR="00182B07" w:rsidRPr="00902BE7">
                              <w:rPr>
                                <w:vertAlign w:val="subscript"/>
                              </w:rPr>
                              <w:t>ddh</w:t>
                            </w:r>
                            <w:proofErr w:type="spellEnd"/>
                            <w:r w:rsidR="00182B07">
                              <w:t>, G] = |</w:t>
                            </w:r>
                            <w:proofErr w:type="spellStart"/>
                            <w:r w:rsidR="00182B07">
                              <w:t>Pr</w:t>
                            </w:r>
                            <w:proofErr w:type="spellEnd"/>
                            <w:r w:rsidR="00182B07">
                              <w:t>[W</w:t>
                            </w:r>
                            <w:r w:rsidR="00182B07" w:rsidRPr="00182B07">
                              <w:rPr>
                                <w:vertAlign w:val="subscript"/>
                              </w:rPr>
                              <w:t>0</w:t>
                            </w:r>
                            <w:r w:rsidR="00182B07">
                              <w:t xml:space="preserve">] – </w:t>
                            </w:r>
                            <w:proofErr w:type="spellStart"/>
                            <w:r w:rsidR="00182B07">
                              <w:t>Pr</w:t>
                            </w:r>
                            <w:proofErr w:type="spellEnd"/>
                            <w:r w:rsidR="00182B07">
                              <w:t>[W</w:t>
                            </w:r>
                            <w:r w:rsidR="00182B07" w:rsidRPr="00182B07">
                              <w:rPr>
                                <w:vertAlign w:val="subscript"/>
                              </w:rPr>
                              <w:t>1</w:t>
                            </w:r>
                            <w:r w:rsidR="00182B07">
                              <w:t>]|</w:t>
                            </w:r>
                          </w:p>
                          <w:p w14:paraId="18006DE7" w14:textId="697482DD" w:rsidR="00182B07" w:rsidRDefault="00182B07">
                            <w:r>
                              <w:t xml:space="preserve">There is also </w:t>
                            </w:r>
                            <w:proofErr w:type="spellStart"/>
                            <w:r>
                              <w:t>Pr</w:t>
                            </w:r>
                            <w:proofErr w:type="spellEnd"/>
                            <w:r>
                              <w:t>[W</w:t>
                            </w:r>
                            <w:r w:rsidRPr="00182B07"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] = ½</w:t>
                            </w:r>
                          </w:p>
                          <w:p w14:paraId="35CD4CF3" w14:textId="033072DD" w:rsidR="00902BE7" w:rsidRDefault="00902BE7">
                            <w:r>
                              <w:t xml:space="preserve">According to equations above, </w:t>
                            </w:r>
                            <w:proofErr w:type="spellStart"/>
                            <w:r>
                              <w:t>SSadv</w:t>
                            </w:r>
                            <w:proofErr w:type="spellEnd"/>
                            <w:r>
                              <w:t>*[A, E</w:t>
                            </w:r>
                            <w:r w:rsidRPr="00902BE7"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 xml:space="preserve">] = </w:t>
                            </w:r>
                            <w:proofErr w:type="spellStart"/>
                            <w:proofErr w:type="gramStart"/>
                            <w:r>
                              <w:t>DDHadv</w:t>
                            </w:r>
                            <w:proofErr w:type="spellEnd"/>
                            <w:r>
                              <w:t>[</w:t>
                            </w:r>
                            <w:proofErr w:type="spellStart"/>
                            <w:proofErr w:type="gramEnd"/>
                            <w:r w:rsidRPr="00902BE7">
                              <w:rPr>
                                <w:vertAlign w:val="subscript"/>
                              </w:rPr>
                              <w:t>Bddh</w:t>
                            </w:r>
                            <w:proofErr w:type="spellEnd"/>
                            <w:r>
                              <w:t>, G]</w:t>
                            </w:r>
                          </w:p>
                          <w:p w14:paraId="493D4105" w14:textId="31E7A0F9" w:rsidR="00182B07" w:rsidRDefault="00182B07">
                            <w:r>
                              <w:t>Thus, E</w:t>
                            </w:r>
                            <w:r w:rsidRPr="00182B07"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 xml:space="preserve"> is semantically secure if DDH assumption holds in 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ADF48" id="_x0000_s1032" type="#_x0000_t202" style="position:absolute;margin-left:0;margin-top:239.8pt;width:380.1pt;height:120.1pt;z-index:25165618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" stroked="f">
                <v:textbox>
                  <w:txbxContent>
                    <w:p w14:paraId="406EC667" w14:textId="38339BC3" w:rsidR="0019242A" w:rsidRDefault="0019242A">
                      <w:r>
                        <w:t xml:space="preserve">Between A and B, there is </w:t>
                      </w:r>
                      <w:proofErr w:type="spellStart"/>
                      <w:r>
                        <w:t>SSadv</w:t>
                      </w:r>
                      <w:proofErr w:type="spellEnd"/>
                      <w:r>
                        <w:t>*[A, E</w:t>
                      </w:r>
                      <w:r w:rsidRPr="0019242A">
                        <w:rPr>
                          <w:vertAlign w:val="subscript"/>
                        </w:rPr>
                        <w:t>MEG</w:t>
                      </w:r>
                      <w:r>
                        <w:t xml:space="preserve">] = | </w:t>
                      </w:r>
                      <w:proofErr w:type="spellStart"/>
                      <w:r>
                        <w:t>Pr</w:t>
                      </w:r>
                      <w:proofErr w:type="spellEnd"/>
                      <w:r>
                        <w:t>[W</w:t>
                      </w:r>
                      <w:r w:rsidRPr="0019242A">
                        <w:rPr>
                          <w:vertAlign w:val="subscript"/>
                        </w:rPr>
                        <w:t>0</w:t>
                      </w:r>
                      <w:r>
                        <w:t>] – 1/2|</w:t>
                      </w:r>
                    </w:p>
                    <w:p w14:paraId="2EEB601B" w14:textId="289284E1" w:rsidR="0019242A" w:rsidRDefault="0019242A">
                      <w:r>
                        <w:t xml:space="preserve">Between DDH challenger and B, there is </w:t>
                      </w:r>
                      <w:proofErr w:type="spellStart"/>
                      <w:proofErr w:type="gramStart"/>
                      <w:r w:rsidR="00182B07">
                        <w:t>DDHadv</w:t>
                      </w:r>
                      <w:proofErr w:type="spellEnd"/>
                      <w:r w:rsidR="00182B07">
                        <w:t>[</w:t>
                      </w:r>
                      <w:proofErr w:type="spellStart"/>
                      <w:proofErr w:type="gramEnd"/>
                      <w:r w:rsidR="00182B07">
                        <w:t>B</w:t>
                      </w:r>
                      <w:r w:rsidR="00182B07" w:rsidRPr="00902BE7">
                        <w:rPr>
                          <w:vertAlign w:val="subscript"/>
                        </w:rPr>
                        <w:t>ddh</w:t>
                      </w:r>
                      <w:proofErr w:type="spellEnd"/>
                      <w:r w:rsidR="00182B07">
                        <w:t>, G] = |</w:t>
                      </w:r>
                      <w:proofErr w:type="spellStart"/>
                      <w:r w:rsidR="00182B07">
                        <w:t>Pr</w:t>
                      </w:r>
                      <w:proofErr w:type="spellEnd"/>
                      <w:r w:rsidR="00182B07">
                        <w:t>[W</w:t>
                      </w:r>
                      <w:r w:rsidR="00182B07" w:rsidRPr="00182B07">
                        <w:rPr>
                          <w:vertAlign w:val="subscript"/>
                        </w:rPr>
                        <w:t>0</w:t>
                      </w:r>
                      <w:r w:rsidR="00182B07">
                        <w:t xml:space="preserve">] – </w:t>
                      </w:r>
                      <w:proofErr w:type="spellStart"/>
                      <w:r w:rsidR="00182B07">
                        <w:t>Pr</w:t>
                      </w:r>
                      <w:proofErr w:type="spellEnd"/>
                      <w:r w:rsidR="00182B07">
                        <w:t>[W</w:t>
                      </w:r>
                      <w:r w:rsidR="00182B07" w:rsidRPr="00182B07">
                        <w:rPr>
                          <w:vertAlign w:val="subscript"/>
                        </w:rPr>
                        <w:t>1</w:t>
                      </w:r>
                      <w:r w:rsidR="00182B07">
                        <w:t>]|</w:t>
                      </w:r>
                    </w:p>
                    <w:p w14:paraId="18006DE7" w14:textId="697482DD" w:rsidR="00182B07" w:rsidRDefault="00182B07">
                      <w:r>
                        <w:t xml:space="preserve">There is also </w:t>
                      </w:r>
                      <w:proofErr w:type="spellStart"/>
                      <w:r>
                        <w:t>Pr</w:t>
                      </w:r>
                      <w:proofErr w:type="spellEnd"/>
                      <w:r>
                        <w:t>[W</w:t>
                      </w:r>
                      <w:r w:rsidRPr="00182B07">
                        <w:rPr>
                          <w:vertAlign w:val="subscript"/>
                        </w:rPr>
                        <w:t>1</w:t>
                      </w:r>
                      <w:r>
                        <w:t>] = ½</w:t>
                      </w:r>
                    </w:p>
                    <w:p w14:paraId="35CD4CF3" w14:textId="033072DD" w:rsidR="00902BE7" w:rsidRDefault="00902BE7">
                      <w:r>
                        <w:t xml:space="preserve">According to equations above, </w:t>
                      </w:r>
                      <w:proofErr w:type="spellStart"/>
                      <w:r>
                        <w:t>SSadv</w:t>
                      </w:r>
                      <w:proofErr w:type="spellEnd"/>
                      <w:r>
                        <w:t>*[A, E</w:t>
                      </w:r>
                      <w:r w:rsidRPr="00902BE7">
                        <w:rPr>
                          <w:vertAlign w:val="subscript"/>
                        </w:rPr>
                        <w:t>MEG</w:t>
                      </w:r>
                      <w:r>
                        <w:t xml:space="preserve">] = </w:t>
                      </w:r>
                      <w:proofErr w:type="spellStart"/>
                      <w:proofErr w:type="gramStart"/>
                      <w:r>
                        <w:t>DDHadv</w:t>
                      </w:r>
                      <w:proofErr w:type="spellEnd"/>
                      <w:r>
                        <w:t>[</w:t>
                      </w:r>
                      <w:proofErr w:type="spellStart"/>
                      <w:proofErr w:type="gramEnd"/>
                      <w:r w:rsidRPr="00902BE7">
                        <w:rPr>
                          <w:vertAlign w:val="subscript"/>
                        </w:rPr>
                        <w:t>Bddh</w:t>
                      </w:r>
                      <w:proofErr w:type="spellEnd"/>
                      <w:r>
                        <w:t>, G]</w:t>
                      </w:r>
                    </w:p>
                    <w:p w14:paraId="493D4105" w14:textId="31E7A0F9" w:rsidR="00182B07" w:rsidRDefault="00182B07">
                      <w:r>
                        <w:t>Thus, E</w:t>
                      </w:r>
                      <w:r w:rsidRPr="00182B07">
                        <w:rPr>
                          <w:vertAlign w:val="subscript"/>
                        </w:rPr>
                        <w:t>MEG</w:t>
                      </w:r>
                      <w:r>
                        <w:t xml:space="preserve"> is semantically secure if DDH assumption holds in G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66263B9" wp14:editId="1B456ED1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1074420" cy="2950845"/>
                <wp:effectExtent l="0" t="0" r="1143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2950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54BD3E" w14:textId="72AC6F82" w:rsidR="00487CAC" w:rsidRDefault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α</w:t>
                            </w:r>
                            <w:r w:rsidR="00487CAC">
                              <w:t xml:space="preserve">, </w:t>
                            </w:r>
                            <w:r>
                              <w:rPr>
                                <w:rFonts w:eastAsiaTheme="minorHAnsi"/>
                              </w:rPr>
                              <w:t>β</w:t>
                            </w:r>
                            <w:r w:rsidR="00487CAC">
                              <w:t xml:space="preserve"> </w:t>
                            </w:r>
                            <w:r w:rsidR="00487CAC">
                              <w:rPr>
                                <w:rFonts w:eastAsiaTheme="minorHAnsi"/>
                              </w:rPr>
                              <w:t xml:space="preserve">← </w:t>
                            </w:r>
                            <w:proofErr w:type="spellStart"/>
                            <w:r w:rsidR="00487CAC">
                              <w:rPr>
                                <w:rFonts w:eastAsiaTheme="minorHAnsi"/>
                              </w:rPr>
                              <w:t>Z</w:t>
                            </w:r>
                            <w:r w:rsidR="00487CAC" w:rsidRPr="00487CAC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  <w:proofErr w:type="spellEnd"/>
                            <w:r w:rsidR="00487CAC"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 w14:paraId="2FC77015" w14:textId="363875FC" w:rsidR="00487CAC" w:rsidRDefault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γ</w:t>
                            </w:r>
                            <w:r w:rsidR="00487CAC">
                              <w:rPr>
                                <w:rFonts w:eastAsiaTheme="minorHAnsi"/>
                              </w:rPr>
                              <w:t xml:space="preserve"> ← </w:t>
                            </w:r>
                            <w:proofErr w:type="spellStart"/>
                            <w:r w:rsidR="00487CAC">
                              <w:rPr>
                                <w:rFonts w:eastAsiaTheme="minorHAnsi"/>
                              </w:rPr>
                              <w:t>Z</w:t>
                            </w:r>
                            <w:r w:rsidR="00487CAC" w:rsidRPr="00487CAC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  <w:proofErr w:type="spellEnd"/>
                            <w:r w:rsidR="00487CAC"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 w14:paraId="2F130237" w14:textId="73778D19" w:rsidR="006422A7" w:rsidRDefault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u ← g</w:t>
                            </w:r>
                            <w:r w:rsidRPr="006422A7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</w:p>
                          <w:p w14:paraId="5CB39373" w14:textId="77777777" w:rsidR="006422A7" w:rsidRDefault="006422A7" w:rsidP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v ← g</w:t>
                            </w:r>
                            <w:r w:rsidRPr="006422A7">
                              <w:rPr>
                                <w:rFonts w:eastAsiaTheme="minorHAnsi"/>
                                <w:vertAlign w:val="superscript"/>
                              </w:rPr>
                              <w:t>β</w:t>
                            </w:r>
                          </w:p>
                          <w:p w14:paraId="4C6CFF2D" w14:textId="3CB6E997" w:rsidR="006422A7" w:rsidRDefault="006422A7" w:rsidP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 xml:space="preserve">w ← </w:t>
                            </w:r>
                            <w:proofErr w:type="spellStart"/>
                            <w:r>
                              <w:rPr>
                                <w:rFonts w:eastAsiaTheme="minorHAnsi"/>
                              </w:rPr>
                              <w:t>g</w:t>
                            </w:r>
                            <w:r w:rsidRPr="006422A7">
                              <w:rPr>
                                <w:rFonts w:eastAsiaTheme="minorHAnsi"/>
                                <w:vertAlign w:val="superscript"/>
                              </w:rPr>
                              <w:t>γ</w:t>
                            </w:r>
                            <w:proofErr w:type="spellEnd"/>
                          </w:p>
                          <w:p w14:paraId="7259CFCB" w14:textId="77777777" w:rsidR="006422A7" w:rsidRDefault="006422A7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14:paraId="016A2F59" w14:textId="77777777" w:rsidR="00487CAC" w:rsidRDefault="00487C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263B9" id="_x0000_s1033" type="#_x0000_t202" style="position:absolute;margin-left:0;margin-top:10.7pt;width:84.6pt;height:232.3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">
                <v:textbox>
                  <w:txbxContent>
                    <w:p w14:paraId="1754BD3E" w14:textId="72AC6F82" w:rsidR="00487CAC" w:rsidRDefault="006422A7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α</w:t>
                      </w:r>
                      <w:r w:rsidR="00487CAC">
                        <w:t xml:space="preserve">, </w:t>
                      </w:r>
                      <w:r>
                        <w:rPr>
                          <w:rFonts w:eastAsiaTheme="minorHAnsi"/>
                        </w:rPr>
                        <w:t>β</w:t>
                      </w:r>
                      <w:r w:rsidR="00487CAC">
                        <w:t xml:space="preserve"> </w:t>
                      </w:r>
                      <w:r w:rsidR="00487CAC">
                        <w:rPr>
                          <w:rFonts w:eastAsiaTheme="minorHAnsi"/>
                        </w:rPr>
                        <w:t xml:space="preserve">← </w:t>
                      </w:r>
                      <w:proofErr w:type="spellStart"/>
                      <w:r w:rsidR="00487CAC">
                        <w:rPr>
                          <w:rFonts w:eastAsiaTheme="minorHAnsi"/>
                        </w:rPr>
                        <w:t>Z</w:t>
                      </w:r>
                      <w:r w:rsidR="00487CAC" w:rsidRPr="00487CAC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  <w:r w:rsidR="00487CAC">
                        <w:rPr>
                          <w:rFonts w:eastAsiaTheme="minorHAnsi"/>
                        </w:rPr>
                        <w:t xml:space="preserve"> </w:t>
                      </w:r>
                    </w:p>
                    <w:p w14:paraId="2FC77015" w14:textId="363875FC" w:rsidR="00487CAC" w:rsidRDefault="006422A7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γ</w:t>
                      </w:r>
                      <w:r w:rsidR="00487CAC">
                        <w:rPr>
                          <w:rFonts w:eastAsiaTheme="minorHAnsi"/>
                        </w:rPr>
                        <w:t xml:space="preserve"> ← </w:t>
                      </w:r>
                      <w:proofErr w:type="spellStart"/>
                      <w:r w:rsidR="00487CAC">
                        <w:rPr>
                          <w:rFonts w:eastAsiaTheme="minorHAnsi"/>
                        </w:rPr>
                        <w:t>Z</w:t>
                      </w:r>
                      <w:r w:rsidR="00487CAC" w:rsidRPr="00487CAC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  <w:r w:rsidR="00487CAC">
                        <w:rPr>
                          <w:rFonts w:eastAsiaTheme="minorHAnsi"/>
                        </w:rPr>
                        <w:t xml:space="preserve"> </w:t>
                      </w:r>
                    </w:p>
                    <w:p w14:paraId="2F130237" w14:textId="73778D19" w:rsidR="006422A7" w:rsidRDefault="006422A7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u ← g</w:t>
                      </w:r>
                      <w:r w:rsidRPr="006422A7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</w:p>
                    <w:p w14:paraId="5CB39373" w14:textId="77777777" w:rsidR="006422A7" w:rsidRDefault="006422A7" w:rsidP="006422A7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v ← g</w:t>
                      </w:r>
                      <w:r w:rsidRPr="006422A7">
                        <w:rPr>
                          <w:rFonts w:eastAsiaTheme="minorHAnsi"/>
                          <w:vertAlign w:val="superscript"/>
                        </w:rPr>
                        <w:t>β</w:t>
                      </w:r>
                    </w:p>
                    <w:p w14:paraId="4C6CFF2D" w14:textId="3CB6E997" w:rsidR="006422A7" w:rsidRDefault="006422A7" w:rsidP="006422A7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 xml:space="preserve">w ← </w:t>
                      </w:r>
                      <w:proofErr w:type="spellStart"/>
                      <w:r>
                        <w:rPr>
                          <w:rFonts w:eastAsiaTheme="minorHAnsi"/>
                        </w:rPr>
                        <w:t>g</w:t>
                      </w:r>
                      <w:r w:rsidRPr="006422A7">
                        <w:rPr>
                          <w:rFonts w:eastAsiaTheme="minorHAnsi"/>
                          <w:vertAlign w:val="superscript"/>
                        </w:rPr>
                        <w:t>γ</w:t>
                      </w:r>
                      <w:proofErr w:type="spellEnd"/>
                    </w:p>
                    <w:p w14:paraId="7259CFCB" w14:textId="77777777" w:rsidR="006422A7" w:rsidRDefault="006422A7">
                      <w:pPr>
                        <w:rPr>
                          <w:rFonts w:eastAsiaTheme="minorHAnsi"/>
                        </w:rPr>
                      </w:pPr>
                    </w:p>
                    <w:p w14:paraId="016A2F59" w14:textId="77777777" w:rsidR="00487CAC" w:rsidRDefault="00487CAC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3AC83A9B" wp14:editId="69C11342">
                <wp:simplePos x="0" y="0"/>
                <wp:positionH relativeFrom="column">
                  <wp:posOffset>5132705</wp:posOffset>
                </wp:positionH>
                <wp:positionV relativeFrom="paragraph">
                  <wp:posOffset>1662430</wp:posOffset>
                </wp:positionV>
                <wp:extent cx="925195" cy="1424940"/>
                <wp:effectExtent l="0" t="0" r="27305" b="228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195" cy="1424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A05644" w14:textId="0FF72437" w:rsidR="00487CAC" w:rsidRDefault="00487CAC">
                            <w:r>
                              <w:t>Adversary A</w:t>
                            </w:r>
                          </w:p>
                          <w:p w14:paraId="67512503" w14:textId="77777777" w:rsidR="00487CAC" w:rsidRDefault="00487CA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C83A9B" id="_x0000_s1034" type="#_x0000_t202" style="position:absolute;margin-left:404.15pt;margin-top:130.9pt;width:72.85pt;height:112.2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">
                <v:textbox>
                  <w:txbxContent>
                    <w:p w14:paraId="2EA05644" w14:textId="0FF72437" w:rsidR="00487CAC" w:rsidRDefault="00487CAC">
                      <w:r>
                        <w:t>Adversary A</w:t>
                      </w:r>
                    </w:p>
                    <w:p w14:paraId="67512503" w14:textId="77777777" w:rsidR="00487CAC" w:rsidRDefault="00487CA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278034F" wp14:editId="54D0ECB8">
                <wp:simplePos x="0" y="0"/>
                <wp:positionH relativeFrom="column">
                  <wp:posOffset>2626995</wp:posOffset>
                </wp:positionH>
                <wp:positionV relativeFrom="paragraph">
                  <wp:posOffset>100330</wp:posOffset>
                </wp:positionV>
                <wp:extent cx="3430905" cy="2998470"/>
                <wp:effectExtent l="0" t="0" r="17145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0905" cy="2998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7B6A9C" w14:textId="3323D380" w:rsidR="00487CAC" w:rsidRDefault="00487CAC">
                            <w:r>
                              <w:t>B</w:t>
                            </w:r>
                          </w:p>
                          <w:p w14:paraId="18A039DC" w14:textId="2A28CBC6" w:rsidR="00487CAC" w:rsidRDefault="00487CAC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 xml:space="preserve">b </w:t>
                            </w:r>
                            <w:r>
                              <w:rPr>
                                <w:rFonts w:eastAsiaTheme="minorHAnsi"/>
                              </w:rPr>
                              <w:t>← {0, 1}</w:t>
                            </w:r>
                          </w:p>
                          <w:p w14:paraId="7A1E3987" w14:textId="20C28272" w:rsidR="00487CAC" w:rsidRDefault="00487CAC"/>
                          <w:p w14:paraId="6113122C" w14:textId="33AD1C1E" w:rsidR="006422A7" w:rsidRDefault="006422A7"/>
                          <w:p w14:paraId="7DAF061C" w14:textId="60349644" w:rsidR="006422A7" w:rsidRDefault="006422A7"/>
                          <w:p w14:paraId="334366D3" w14:textId="11C4370F" w:rsidR="00D806EB" w:rsidRDefault="00F7232A">
                            <w:r>
                              <w:t xml:space="preserve">                                   u</w:t>
                            </w:r>
                          </w:p>
                          <w:p w14:paraId="5C758D69" w14:textId="0C6C7EB9" w:rsidR="006422A7" w:rsidRDefault="006422A7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 xml:space="preserve">c 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← </w:t>
                            </w:r>
                            <w:proofErr w:type="spellStart"/>
                            <w:r w:rsidR="00D806EB">
                              <w:rPr>
                                <w:rFonts w:eastAsiaTheme="minorHAnsi" w:hint="eastAsia"/>
                              </w:rPr>
                              <w:t>w</w:t>
                            </w:r>
                            <w:r w:rsidR="00D806EB">
                              <w:rPr>
                                <w:rFonts w:eastAsiaTheme="minorHAnsi"/>
                              </w:rPr>
                              <w:t>m</w:t>
                            </w:r>
                            <w:r w:rsidR="00D806EB" w:rsidRPr="00F7232A">
                              <w:rPr>
                                <w:rFonts w:eastAsiaTheme="minorHAnsi"/>
                                <w:vertAlign w:val="subscript"/>
                              </w:rPr>
                              <w:t>b</w:t>
                            </w:r>
                            <w:proofErr w:type="spellEnd"/>
                            <w:r w:rsidR="00F7232A">
                              <w:rPr>
                                <w:rFonts w:eastAsiaTheme="minorHAnsi"/>
                              </w:rPr>
                              <w:t xml:space="preserve">       </w:t>
                            </w:r>
                          </w:p>
                          <w:p w14:paraId="172B89E5" w14:textId="72ED15EA" w:rsidR="00F7232A" w:rsidRDefault="004E0298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78034F" id="_x0000_s1035" type="#_x0000_t202" style="position:absolute;margin-left:206.85pt;margin-top:7.9pt;width:270.15pt;height:236.1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">
                <v:textbox>
                  <w:txbxContent>
                    <w:p w14:paraId="127B6A9C" w14:textId="3323D380" w:rsidR="00487CAC" w:rsidRDefault="00487CAC">
                      <w:r>
                        <w:t>B</w:t>
                      </w:r>
                    </w:p>
                    <w:p w14:paraId="18A039DC" w14:textId="2A28CBC6" w:rsidR="00487CAC" w:rsidRDefault="00487CAC">
                      <w:pPr>
                        <w:rPr>
                          <w:rFonts w:eastAsiaTheme="minorHAnsi"/>
                        </w:rPr>
                      </w:pPr>
                      <w:r>
                        <w:t xml:space="preserve">b </w:t>
                      </w:r>
                      <w:r>
                        <w:rPr>
                          <w:rFonts w:eastAsiaTheme="minorHAnsi"/>
                        </w:rPr>
                        <w:t>← {0, 1}</w:t>
                      </w:r>
                    </w:p>
                    <w:p w14:paraId="7A1E3987" w14:textId="20C28272" w:rsidR="00487CAC" w:rsidRDefault="00487CAC"/>
                    <w:p w14:paraId="6113122C" w14:textId="33AD1C1E" w:rsidR="006422A7" w:rsidRDefault="006422A7"/>
                    <w:p w14:paraId="7DAF061C" w14:textId="60349644" w:rsidR="006422A7" w:rsidRDefault="006422A7"/>
                    <w:p w14:paraId="334366D3" w14:textId="11C4370F" w:rsidR="00D806EB" w:rsidRDefault="00F7232A">
                      <w:r>
                        <w:t xml:space="preserve">                                   u</w:t>
                      </w:r>
                    </w:p>
                    <w:p w14:paraId="5C758D69" w14:textId="0C6C7EB9" w:rsidR="006422A7" w:rsidRDefault="006422A7">
                      <w:pPr>
                        <w:rPr>
                          <w:rFonts w:eastAsiaTheme="minorHAnsi"/>
                        </w:rPr>
                      </w:pPr>
                      <w:r>
                        <w:t xml:space="preserve">c </w:t>
                      </w:r>
                      <w:r>
                        <w:rPr>
                          <w:rFonts w:eastAsiaTheme="minorHAnsi"/>
                        </w:rPr>
                        <w:t xml:space="preserve">← </w:t>
                      </w:r>
                      <w:proofErr w:type="spellStart"/>
                      <w:r w:rsidR="00D806EB">
                        <w:rPr>
                          <w:rFonts w:eastAsiaTheme="minorHAnsi" w:hint="eastAsia"/>
                        </w:rPr>
                        <w:t>w</w:t>
                      </w:r>
                      <w:r w:rsidR="00D806EB">
                        <w:rPr>
                          <w:rFonts w:eastAsiaTheme="minorHAnsi"/>
                        </w:rPr>
                        <w:t>m</w:t>
                      </w:r>
                      <w:r w:rsidR="00D806EB" w:rsidRPr="00F7232A">
                        <w:rPr>
                          <w:rFonts w:eastAsiaTheme="minorHAnsi"/>
                          <w:vertAlign w:val="subscript"/>
                        </w:rPr>
                        <w:t>b</w:t>
                      </w:r>
                      <w:proofErr w:type="spellEnd"/>
                      <w:r w:rsidR="00F7232A">
                        <w:rPr>
                          <w:rFonts w:eastAsiaTheme="minorHAnsi"/>
                        </w:rPr>
                        <w:t xml:space="preserve">       </w:t>
                      </w:r>
                    </w:p>
                    <w:p w14:paraId="172B89E5" w14:textId="72ED15EA" w:rsidR="00F7232A" w:rsidRDefault="004E0298"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242A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0080C75" wp14:editId="2DACDBAB">
                <wp:simplePos x="0" y="0"/>
                <wp:positionH relativeFrom="column">
                  <wp:posOffset>5471160</wp:posOffset>
                </wp:positionH>
                <wp:positionV relativeFrom="paragraph">
                  <wp:posOffset>3247390</wp:posOffset>
                </wp:positionV>
                <wp:extent cx="320040" cy="302260"/>
                <wp:effectExtent l="0" t="0" r="0" b="254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" cy="302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4517EB" w14:textId="78D8B95A" w:rsidR="0019242A" w:rsidRDefault="0019242A">
                            <w:r>
                              <w:t>b’</w:t>
                            </w:r>
                          </w:p>
                          <w:p w14:paraId="173D9ADE" w14:textId="77777777" w:rsidR="0019242A" w:rsidRDefault="0019242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80C75" id="_x0000_s1036" type="#_x0000_t202" style="position:absolute;margin-left:430.8pt;margin-top:255.7pt;width:25.2pt;height:23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" filled="f" stroked="f">
                <v:textbox>
                  <w:txbxContent>
                    <w:p w14:paraId="154517EB" w14:textId="78D8B95A" w:rsidR="0019242A" w:rsidRDefault="0019242A">
                      <w:r>
                        <w:t>b’</w:t>
                      </w:r>
                    </w:p>
                    <w:p w14:paraId="173D9ADE" w14:textId="77777777" w:rsidR="0019242A" w:rsidRDefault="0019242A"/>
                  </w:txbxContent>
                </v:textbox>
                <w10:wrap type="square"/>
              </v:shape>
            </w:pict>
          </mc:Fallback>
        </mc:AlternateContent>
      </w:r>
      <w:r w:rsidR="001924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A086393" wp14:editId="3CCBBD93">
                <wp:simplePos x="0" y="0"/>
                <wp:positionH relativeFrom="column">
                  <wp:posOffset>5513119</wp:posOffset>
                </wp:positionH>
                <wp:positionV relativeFrom="paragraph">
                  <wp:posOffset>3087469</wp:posOffset>
                </wp:positionV>
                <wp:extent cx="5938" cy="415636"/>
                <wp:effectExtent l="76200" t="0" r="70485" b="6096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38" cy="4156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602512" id="Straight Arrow Connector 21" o:spid="_x0000_s1026" type="#_x0000_t32" style="position:absolute;margin-left:434.1pt;margin-top:243.1pt;width:.45pt;height:32.75pt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4E0298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532C781" wp14:editId="6BB9D66E">
                <wp:simplePos x="0" y="0"/>
                <wp:positionH relativeFrom="column">
                  <wp:posOffset>3992749</wp:posOffset>
                </wp:positionH>
                <wp:positionV relativeFrom="paragraph">
                  <wp:posOffset>2356740</wp:posOffset>
                </wp:positionV>
                <wp:extent cx="504701" cy="269908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701" cy="2699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1CE140F" w14:textId="1C903959" w:rsidR="004E0298" w:rsidRDefault="004E0298">
                            <w:r>
                              <w:t>(v, 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2C781" id="Text Box 20" o:spid="_x0000_s1037" type="#_x0000_t202" style="position:absolute;margin-left:314.4pt;margin-top:185.55pt;width:39.75pt;height:21.2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" fillcolor="white [3201]" stroked="f" strokeweight=".5pt">
                <v:textbox>
                  <w:txbxContent>
                    <w:p w14:paraId="51CE140F" w14:textId="1C903959" w:rsidR="004E0298" w:rsidRDefault="004E0298">
                      <w:r>
                        <w:t>(v, c)</w:t>
                      </w:r>
                    </w:p>
                  </w:txbxContent>
                </v:textbox>
              </v:shape>
            </w:pict>
          </mc:Fallback>
        </mc:AlternateContent>
      </w:r>
      <w:r w:rsidR="004E0298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1C7037D" wp14:editId="45914098">
                <wp:simplePos x="0" y="0"/>
                <wp:positionH relativeFrom="column">
                  <wp:posOffset>3553691</wp:posOffset>
                </wp:positionH>
                <wp:positionV relativeFrom="paragraph">
                  <wp:posOffset>2606518</wp:posOffset>
                </wp:positionV>
                <wp:extent cx="1579418" cy="11876"/>
                <wp:effectExtent l="0" t="57150" r="20955" b="1028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18" cy="118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F85D2C" id="Straight Arrow Connector 19" o:spid="_x0000_s1026" type="#_x0000_t32" style="position:absolute;margin-left:279.8pt;margin-top:205.25pt;width:124.35pt;height:.9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F7232A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AF6BAF4" wp14:editId="6A805B68">
                <wp:simplePos x="0" y="0"/>
                <wp:positionH relativeFrom="column">
                  <wp:posOffset>3785260</wp:posOffset>
                </wp:positionH>
                <wp:positionV relativeFrom="paragraph">
                  <wp:posOffset>1989001</wp:posOffset>
                </wp:positionV>
                <wp:extent cx="1246859" cy="260903"/>
                <wp:effectExtent l="0" t="0" r="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6859" cy="2609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D7A1E9" w14:textId="593F8703" w:rsidR="00F7232A" w:rsidRDefault="004E0298">
                            <w:r>
                              <w:t>(</w:t>
                            </w:r>
                            <w:r w:rsidR="00F7232A">
                              <w:t>m</w:t>
                            </w:r>
                            <w:r>
                              <w:t xml:space="preserve">0, m1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6BAF4" id="Text Box 18" o:spid="_x0000_s1038" type="#_x0000_t202" style="position:absolute;margin-left:298.05pt;margin-top:156.6pt;width:98.2pt;height:20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" fillcolor="white [3201]" stroked="f" strokeweight=".5pt">
                <v:textbox>
                  <w:txbxContent>
                    <w:p w14:paraId="5ED7A1E9" w14:textId="593F8703" w:rsidR="00F7232A" w:rsidRDefault="004E0298">
                      <w:r>
                        <w:t>(</w:t>
                      </w:r>
                      <w:r w:rsidR="00F7232A">
                        <w:t>m</w:t>
                      </w:r>
                      <w:r>
                        <w:t xml:space="preserve">0, m1) </w:t>
                      </w:r>
                    </w:p>
                  </w:txbxContent>
                </v:textbox>
              </v:shape>
            </w:pict>
          </mc:Fallback>
        </mc:AlternateContent>
      </w:r>
      <w:r w:rsidR="00F7232A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28F3EE1" wp14:editId="3D3430AA">
                <wp:simplePos x="0" y="0"/>
                <wp:positionH relativeFrom="column">
                  <wp:posOffset>3500252</wp:posOffset>
                </wp:positionH>
                <wp:positionV relativeFrom="paragraph">
                  <wp:posOffset>2268072</wp:posOffset>
                </wp:positionV>
                <wp:extent cx="1632857" cy="11875"/>
                <wp:effectExtent l="38100" t="76200" r="0" b="8382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32857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5AC865" id="Straight Arrow Connector 17" o:spid="_x0000_s1026" type="#_x0000_t32" style="position:absolute;margin-left:275.6pt;margin-top:178.6pt;width:128.55pt;height:.95pt;flip:x 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" strokecolor="#4472c4 [3204]" strokeweight=".5pt">
                <v:stroke endarrow="block" joinstyle="miter"/>
              </v:shape>
            </w:pict>
          </mc:Fallback>
        </mc:AlternateContent>
      </w:r>
      <w:r w:rsidR="00F7232A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43D3B3B" wp14:editId="6FA93B4C">
                <wp:simplePos x="0" y="0"/>
                <wp:positionH relativeFrom="column">
                  <wp:posOffset>3482439</wp:posOffset>
                </wp:positionH>
                <wp:positionV relativeFrom="paragraph">
                  <wp:posOffset>1893999</wp:posOffset>
                </wp:positionV>
                <wp:extent cx="1644732" cy="11875"/>
                <wp:effectExtent l="0" t="57150" r="31750" b="1028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4732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43769E" id="Straight Arrow Connector 16" o:spid="_x0000_s1026" type="#_x0000_t32" style="position:absolute;margin-left:274.2pt;margin-top:149.15pt;width:129.5pt;height:.9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D806EB">
        <w:rPr>
          <w:noProof/>
        </w:rPr>
        <mc:AlternateContent>
          <mc:Choice Requires="wps">
            <w:drawing>
              <wp:anchor distT="45720" distB="45720" distL="114300" distR="114300" simplePos="0" relativeHeight="251657214" behindDoc="0" locked="0" layoutInCell="1" allowOverlap="1" wp14:anchorId="4B7A5285" wp14:editId="0084C600">
                <wp:simplePos x="0" y="0"/>
                <wp:positionH relativeFrom="column">
                  <wp:posOffset>1350645</wp:posOffset>
                </wp:positionH>
                <wp:positionV relativeFrom="paragraph">
                  <wp:posOffset>1258570</wp:posOffset>
                </wp:positionV>
                <wp:extent cx="931545" cy="351155"/>
                <wp:effectExtent l="0" t="0" r="1905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1545" cy="351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D650F1" w14:textId="2D9396A1" w:rsidR="00D806EB" w:rsidRDefault="00D806EB">
                            <w:r>
                              <w:t>u, v, 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7A5285" id="_x0000_s1039" type="#_x0000_t202" style="position:absolute;margin-left:106.35pt;margin-top:99.1pt;width:73.35pt;height:27.65pt;z-index:25165721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" stroked="f">
                <v:textbox>
                  <w:txbxContent>
                    <w:p w14:paraId="33D650F1" w14:textId="2D9396A1" w:rsidR="00D806EB" w:rsidRDefault="00D806EB">
                      <w:r>
                        <w:t>u, v, 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422A7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F326B4A" wp14:editId="54C5B1C6">
                <wp:simplePos x="0" y="0"/>
                <wp:positionH relativeFrom="column">
                  <wp:posOffset>1083005</wp:posOffset>
                </wp:positionH>
                <wp:positionV relativeFrom="paragraph">
                  <wp:posOffset>1537426</wp:posOffset>
                </wp:positionV>
                <wp:extent cx="1544089" cy="11876"/>
                <wp:effectExtent l="0" t="57150" r="18415" b="10287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4089" cy="118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719F35" id="Straight Arrow Connector 12" o:spid="_x0000_s1026" type="#_x0000_t32" style="position:absolute;margin-left:85.3pt;margin-top:121.05pt;width:121.6pt;height:.9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" strokecolor="#4472c4 [3204]" strokeweight=".5pt">
                <v:stroke endarrow="block" joinstyle="miter"/>
              </v:shape>
            </w:pict>
          </mc:Fallback>
        </mc:AlternateContent>
      </w:r>
    </w:p>
    <w:sectPr w:rsidR="00EB5BC6" w:rsidSect="00E3245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E50A1" w14:textId="77777777" w:rsidR="00456E6A" w:rsidRDefault="00456E6A" w:rsidP="004F3712">
      <w:pPr>
        <w:spacing w:after="0" w:line="240" w:lineRule="auto"/>
      </w:pPr>
      <w:r>
        <w:separator/>
      </w:r>
    </w:p>
  </w:endnote>
  <w:endnote w:type="continuationSeparator" w:id="0">
    <w:p w14:paraId="2E5CF57F" w14:textId="77777777" w:rsidR="00456E6A" w:rsidRDefault="00456E6A" w:rsidP="004F37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CF68C4" w14:textId="77777777" w:rsidR="00456E6A" w:rsidRDefault="00456E6A" w:rsidP="004F3712">
      <w:pPr>
        <w:spacing w:after="0" w:line="240" w:lineRule="auto"/>
      </w:pPr>
      <w:r>
        <w:separator/>
      </w:r>
    </w:p>
  </w:footnote>
  <w:footnote w:type="continuationSeparator" w:id="0">
    <w:p w14:paraId="5A7C82B5" w14:textId="77777777" w:rsidR="00456E6A" w:rsidRDefault="00456E6A" w:rsidP="004F371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MjM1MjM2NzY1MDZS0lEKTi0uzszPAykwrgUAsZJ2HywAAAA="/>
  </w:docVars>
  <w:rsids>
    <w:rsidRoot w:val="00AE0BE4"/>
    <w:rsid w:val="00182B07"/>
    <w:rsid w:val="0019242A"/>
    <w:rsid w:val="00217DFE"/>
    <w:rsid w:val="0024282F"/>
    <w:rsid w:val="00456E6A"/>
    <w:rsid w:val="00487CAC"/>
    <w:rsid w:val="004E0298"/>
    <w:rsid w:val="004F3712"/>
    <w:rsid w:val="005C4441"/>
    <w:rsid w:val="006422A7"/>
    <w:rsid w:val="006C05DD"/>
    <w:rsid w:val="008E4A7A"/>
    <w:rsid w:val="00902BE7"/>
    <w:rsid w:val="00A97E17"/>
    <w:rsid w:val="00AE0BE4"/>
    <w:rsid w:val="00AF6219"/>
    <w:rsid w:val="00B30F9E"/>
    <w:rsid w:val="00B40507"/>
    <w:rsid w:val="00B47D62"/>
    <w:rsid w:val="00CE1500"/>
    <w:rsid w:val="00D806EB"/>
    <w:rsid w:val="00E3245E"/>
    <w:rsid w:val="00EB5BC6"/>
    <w:rsid w:val="00F7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E2B87B"/>
  <w15:chartTrackingRefBased/>
  <w15:docId w15:val="{6B93DCF4-5F8A-454C-8C71-C1C46719A2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D6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C05D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F37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3712"/>
  </w:style>
  <w:style w:type="paragraph" w:styleId="Footer">
    <w:name w:val="footer"/>
    <w:basedOn w:val="Normal"/>
    <w:link w:val="FooterChar"/>
    <w:uiPriority w:val="99"/>
    <w:unhideWhenUsed/>
    <w:rsid w:val="004F371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3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20</Words>
  <Characters>1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Ye</dc:creator>
  <cp:keywords/>
  <dc:description/>
  <cp:lastModifiedBy>Weijian Ye</cp:lastModifiedBy>
  <cp:revision>10</cp:revision>
  <dcterms:created xsi:type="dcterms:W3CDTF">2021-11-24T11:22:00Z</dcterms:created>
  <dcterms:modified xsi:type="dcterms:W3CDTF">2021-11-24T14:18:00Z</dcterms:modified>
</cp:coreProperties>
</file>